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17A17C" w14:textId="77777777" w:rsidR="009153C7" w:rsidRDefault="009153C7"/>
    <w:tbl>
      <w:tblPr>
        <w:tblStyle w:val="a"/>
        <w:tblW w:w="112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435"/>
        <w:gridCol w:w="3770"/>
      </w:tblGrid>
      <w:tr w:rsidR="00E37695" w14:paraId="7371DEF3" w14:textId="77777777" w:rsidTr="00E37695">
        <w:trPr>
          <w:gridAfter w:val="1"/>
          <w:wAfter w:w="3770" w:type="dxa"/>
          <w:trHeight w:val="468"/>
        </w:trPr>
        <w:tc>
          <w:tcPr>
            <w:tcW w:w="7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C9AD808" w14:textId="66B7E47A" w:rsidR="00E37695" w:rsidRPr="00CA04B2" w:rsidRDefault="00E37695" w:rsidP="00CA04B2">
            <w:pPr>
              <w:pStyle w:val="Title"/>
              <w:keepNext w:val="0"/>
              <w:keepLines w:val="0"/>
              <w:widowControl w:val="0"/>
              <w:spacing w:after="120" w:line="240" w:lineRule="auto"/>
              <w:ind w:right="300"/>
              <w:rPr>
                <w:rFonts w:ascii="Merriweather" w:eastAsia="Merriweather" w:hAnsi="Merriweather" w:cs="Merriweather"/>
                <w:b/>
                <w:sz w:val="60"/>
                <w:szCs w:val="60"/>
              </w:rPr>
            </w:pPr>
            <w:bookmarkStart w:id="0" w:name="_gjdgxs" w:colFirst="0" w:colLast="0"/>
            <w:bookmarkEnd w:id="0"/>
            <w:r>
              <w:rPr>
                <w:rFonts w:ascii="Merriweather" w:eastAsia="Merriweather" w:hAnsi="Merriweather" w:cs="Merriweather"/>
                <w:b/>
                <w:sz w:val="60"/>
                <w:szCs w:val="60"/>
              </w:rPr>
              <w:t>Hasan Al Amin</w:t>
            </w:r>
            <w:bookmarkStart w:id="1" w:name="_30j0zll" w:colFirst="0" w:colLast="0"/>
            <w:bookmarkEnd w:id="1"/>
          </w:p>
        </w:tc>
      </w:tr>
      <w:tr w:rsidR="00256889" w14:paraId="523AAA0E" w14:textId="77777777" w:rsidTr="00E37695">
        <w:trPr>
          <w:trHeight w:val="11760"/>
        </w:trPr>
        <w:tc>
          <w:tcPr>
            <w:tcW w:w="7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28310C7" w14:textId="77777777" w:rsidR="00256889" w:rsidRDefault="00256889" w:rsidP="00E61A1D">
            <w:pPr>
              <w:pStyle w:val="Heading1"/>
              <w:keepNext w:val="0"/>
              <w:keepLines w:val="0"/>
              <w:widowControl w:val="0"/>
              <w:spacing w:before="0" w:after="240" w:line="240" w:lineRule="auto"/>
              <w:ind w:right="302"/>
              <w:rPr>
                <w:rFonts w:ascii="Open Sans" w:eastAsia="Open Sans" w:hAnsi="Open Sans" w:cs="Open Sans"/>
                <w:b/>
                <w:color w:val="6AA84F"/>
                <w:sz w:val="18"/>
                <w:szCs w:val="18"/>
              </w:rPr>
            </w:pPr>
            <w:bookmarkStart w:id="2" w:name="_1fob9te" w:colFirst="0" w:colLast="0"/>
            <w:bookmarkEnd w:id="2"/>
            <w:r>
              <w:rPr>
                <w:rFonts w:ascii="Open Sans" w:eastAsia="Open Sans" w:hAnsi="Open Sans" w:cs="Open Sans"/>
                <w:b/>
                <w:color w:val="6AA84F"/>
                <w:sz w:val="18"/>
                <w:szCs w:val="18"/>
              </w:rPr>
              <w:t>EDUCATION</w:t>
            </w:r>
          </w:p>
          <w:p w14:paraId="4C783093" w14:textId="02A0A7F7" w:rsidR="00256889" w:rsidRDefault="00256889" w:rsidP="00256889">
            <w:pPr>
              <w:pStyle w:val="Heading2"/>
              <w:widowControl w:val="0"/>
              <w:spacing w:before="320" w:after="0" w:line="240" w:lineRule="auto"/>
              <w:ind w:right="300"/>
              <w:rPr>
                <w:rFonts w:ascii="Merriweather" w:eastAsia="Merriweather" w:hAnsi="Merriweather" w:cs="Merriweather"/>
                <w:i/>
                <w:sz w:val="22"/>
                <w:szCs w:val="22"/>
              </w:rPr>
            </w:pPr>
            <w:bookmarkStart w:id="3" w:name="_3znysh7" w:colFirst="0" w:colLast="0"/>
            <w:bookmarkEnd w:id="3"/>
            <w:r>
              <w:rPr>
                <w:rFonts w:ascii="Merriweather" w:eastAsia="Merriweather" w:hAnsi="Merriweather" w:cs="Merriweather"/>
                <w:b/>
                <w:sz w:val="22"/>
                <w:szCs w:val="22"/>
              </w:rPr>
              <w:t xml:space="preserve">Lebanese University, Faculty of sciences, </w:t>
            </w:r>
            <w:proofErr w:type="spellStart"/>
            <w:r>
              <w:rPr>
                <w:rFonts w:ascii="Merriweather" w:eastAsia="Merriweather" w:hAnsi="Merriweather" w:cs="Merriweather"/>
                <w:sz w:val="22"/>
                <w:szCs w:val="22"/>
              </w:rPr>
              <w:t>Hadath</w:t>
            </w:r>
            <w:proofErr w:type="spellEnd"/>
            <w:r>
              <w:rPr>
                <w:rFonts w:ascii="Merriweather" w:eastAsia="Merriweather" w:hAnsi="Merriweather" w:cs="Merriweather"/>
                <w:sz w:val="22"/>
                <w:szCs w:val="22"/>
              </w:rPr>
              <w:t xml:space="preserve">, — </w:t>
            </w:r>
            <w:r>
              <w:rPr>
                <w:rFonts w:ascii="Merriweather" w:eastAsia="Merriweather" w:hAnsi="Merriweather" w:cs="Merriweather"/>
                <w:i/>
                <w:sz w:val="22"/>
                <w:szCs w:val="22"/>
              </w:rPr>
              <w:t>Master</w:t>
            </w:r>
            <w:r w:rsidR="003A6E8C">
              <w:rPr>
                <w:rFonts w:ascii="Merriweather" w:eastAsia="Merriweather" w:hAnsi="Merriweather" w:cs="Merriweather"/>
                <w:i/>
                <w:sz w:val="22"/>
                <w:szCs w:val="22"/>
              </w:rPr>
              <w:t>’</w:t>
            </w:r>
            <w:r>
              <w:rPr>
                <w:rFonts w:ascii="Merriweather" w:eastAsia="Merriweather" w:hAnsi="Merriweather" w:cs="Merriweather"/>
                <w:i/>
                <w:sz w:val="22"/>
                <w:szCs w:val="22"/>
              </w:rPr>
              <w:t>s in General Biochemistry</w:t>
            </w:r>
          </w:p>
          <w:p w14:paraId="39EC57D6" w14:textId="0C4A8593" w:rsidR="00256889" w:rsidRDefault="00256889" w:rsidP="00E61A1D">
            <w:pPr>
              <w:pStyle w:val="Heading3"/>
              <w:widowControl w:val="0"/>
              <w:spacing w:before="100" w:after="240" w:line="240" w:lineRule="auto"/>
              <w:ind w:right="302"/>
              <w:rPr>
                <w:rFonts w:ascii="Open Sans" w:eastAsia="Open Sans" w:hAnsi="Open Sans" w:cs="Open Sans"/>
                <w:color w:val="666666"/>
                <w:sz w:val="16"/>
                <w:szCs w:val="16"/>
              </w:rPr>
            </w:pPr>
            <w:r>
              <w:rPr>
                <w:rFonts w:ascii="Open Sans" w:eastAsia="Open Sans" w:hAnsi="Open Sans" w:cs="Open Sans"/>
                <w:color w:val="666666"/>
                <w:sz w:val="16"/>
                <w:szCs w:val="16"/>
              </w:rPr>
              <w:t xml:space="preserve">October 2021-present </w:t>
            </w:r>
          </w:p>
          <w:p w14:paraId="05AB1670" w14:textId="77777777" w:rsidR="000F20FB" w:rsidRDefault="000F20FB" w:rsidP="000F20FB">
            <w:pPr>
              <w:pStyle w:val="Heading2"/>
              <w:widowControl w:val="0"/>
              <w:spacing w:before="0" w:after="0" w:line="240" w:lineRule="auto"/>
              <w:ind w:right="300"/>
              <w:rPr>
                <w:rFonts w:ascii="Merriweather" w:eastAsia="Merriweather" w:hAnsi="Merriweather" w:cs="Merriweather"/>
                <w:i/>
                <w:sz w:val="22"/>
                <w:szCs w:val="22"/>
              </w:rPr>
            </w:pPr>
            <w:r>
              <w:rPr>
                <w:rFonts w:ascii="Merriweather" w:eastAsia="Merriweather" w:hAnsi="Merriweather" w:cs="Merriweather"/>
                <w:b/>
                <w:sz w:val="22"/>
                <w:szCs w:val="22"/>
              </w:rPr>
              <w:t xml:space="preserve">Lebanese University, Faculty of sciences, </w:t>
            </w:r>
            <w:proofErr w:type="spellStart"/>
            <w:r>
              <w:rPr>
                <w:rFonts w:ascii="Merriweather" w:eastAsia="Merriweather" w:hAnsi="Merriweather" w:cs="Merriweather"/>
                <w:sz w:val="22"/>
                <w:szCs w:val="22"/>
              </w:rPr>
              <w:t>Hadath</w:t>
            </w:r>
            <w:proofErr w:type="spellEnd"/>
            <w:r>
              <w:rPr>
                <w:rFonts w:ascii="Merriweather" w:eastAsia="Merriweather" w:hAnsi="Merriweather" w:cs="Merriweather"/>
                <w:sz w:val="22"/>
                <w:szCs w:val="22"/>
              </w:rPr>
              <w:t xml:space="preserve"> — </w:t>
            </w:r>
            <w:r>
              <w:rPr>
                <w:rFonts w:ascii="Merriweather" w:eastAsia="Merriweather" w:hAnsi="Merriweather" w:cs="Merriweather"/>
                <w:i/>
                <w:sz w:val="22"/>
                <w:szCs w:val="22"/>
              </w:rPr>
              <w:t xml:space="preserve">Bachelor’s in Biochemistry </w:t>
            </w:r>
          </w:p>
          <w:p w14:paraId="21F3164C" w14:textId="5B8DB2A4" w:rsidR="000F20FB" w:rsidRDefault="000F20FB" w:rsidP="000F20FB">
            <w:pPr>
              <w:pStyle w:val="Heading3"/>
              <w:widowControl w:val="0"/>
              <w:spacing w:before="100" w:after="100" w:line="240" w:lineRule="auto"/>
              <w:ind w:right="300"/>
              <w:rPr>
                <w:rFonts w:ascii="Open Sans" w:eastAsia="Open Sans" w:hAnsi="Open Sans" w:cs="Open Sans"/>
                <w:color w:val="666666"/>
                <w:sz w:val="16"/>
                <w:szCs w:val="16"/>
              </w:rPr>
            </w:pPr>
            <w:bookmarkStart w:id="4" w:name="_2et92p0" w:colFirst="0" w:colLast="0"/>
            <w:bookmarkEnd w:id="4"/>
            <w:r>
              <w:rPr>
                <w:rFonts w:ascii="Open Sans" w:eastAsia="Open Sans" w:hAnsi="Open Sans" w:cs="Open Sans"/>
                <w:color w:val="666666"/>
                <w:sz w:val="16"/>
                <w:szCs w:val="16"/>
              </w:rPr>
              <w:t>SEPTEMBER 2016 – September 2021</w:t>
            </w:r>
          </w:p>
          <w:p w14:paraId="660B33E3" w14:textId="77777777" w:rsidR="000F20FB" w:rsidRPr="000F20FB" w:rsidRDefault="000F20FB" w:rsidP="000F20FB"/>
          <w:p w14:paraId="3AF27DD1" w14:textId="77777777" w:rsidR="00256889" w:rsidRDefault="00256889" w:rsidP="00E61A1D">
            <w:pPr>
              <w:pStyle w:val="Heading1"/>
              <w:keepNext w:val="0"/>
              <w:keepLines w:val="0"/>
              <w:widowControl w:val="0"/>
              <w:spacing w:before="0" w:after="0" w:line="240" w:lineRule="auto"/>
              <w:ind w:right="300"/>
              <w:rPr>
                <w:rFonts w:ascii="Open Sans" w:eastAsia="Open Sans" w:hAnsi="Open Sans" w:cs="Open Sans"/>
                <w:b/>
                <w:color w:val="6AA84F"/>
                <w:sz w:val="18"/>
                <w:szCs w:val="18"/>
              </w:rPr>
            </w:pPr>
            <w:bookmarkStart w:id="5" w:name="_tyjcwt" w:colFirst="0" w:colLast="0"/>
            <w:bookmarkEnd w:id="5"/>
            <w:r>
              <w:rPr>
                <w:rFonts w:ascii="Open Sans" w:eastAsia="Open Sans" w:hAnsi="Open Sans" w:cs="Open Sans"/>
                <w:b/>
                <w:color w:val="6AA84F"/>
                <w:sz w:val="18"/>
                <w:szCs w:val="18"/>
              </w:rPr>
              <w:t>EXPERIENCE &amp; TRAINING</w:t>
            </w:r>
          </w:p>
          <w:p w14:paraId="03D182F0" w14:textId="474DCBBC" w:rsidR="00256889" w:rsidRDefault="00256889" w:rsidP="00E61A1D">
            <w:pPr>
              <w:pStyle w:val="Heading2"/>
              <w:widowControl w:val="0"/>
              <w:spacing w:before="240" w:after="0" w:line="240" w:lineRule="auto"/>
              <w:ind w:right="302"/>
              <w:rPr>
                <w:rFonts w:ascii="Merriweather" w:eastAsia="Merriweather" w:hAnsi="Merriweather" w:cs="Merriweather"/>
                <w:i/>
                <w:sz w:val="22"/>
                <w:szCs w:val="22"/>
              </w:rPr>
            </w:pPr>
            <w:bookmarkStart w:id="6" w:name="_3dy6vkm" w:colFirst="0" w:colLast="0"/>
            <w:bookmarkStart w:id="7" w:name="_fme4ho1qai8r" w:colFirst="0" w:colLast="0"/>
            <w:bookmarkEnd w:id="6"/>
            <w:bookmarkEnd w:id="7"/>
            <w:proofErr w:type="spellStart"/>
            <w:r>
              <w:rPr>
                <w:rFonts w:ascii="Merriweather" w:eastAsia="Merriweather" w:hAnsi="Merriweather" w:cs="Merriweather"/>
                <w:b/>
                <w:sz w:val="22"/>
                <w:szCs w:val="22"/>
              </w:rPr>
              <w:t>Toters</w:t>
            </w:r>
            <w:proofErr w:type="spellEnd"/>
            <w:r>
              <w:rPr>
                <w:rFonts w:ascii="Merriweather" w:eastAsia="Merriweather" w:hAnsi="Merriweather" w:cs="Merriweather"/>
                <w:b/>
                <w:sz w:val="22"/>
                <w:szCs w:val="22"/>
              </w:rPr>
              <w:t xml:space="preserve">, </w:t>
            </w:r>
            <w:r>
              <w:rPr>
                <w:rFonts w:ascii="Merriweather" w:eastAsia="Merriweather" w:hAnsi="Merriweather" w:cs="Merriweather"/>
                <w:sz w:val="22"/>
                <w:szCs w:val="22"/>
              </w:rPr>
              <w:t xml:space="preserve">Beirut — </w:t>
            </w:r>
            <w:r w:rsidR="00AF1A92">
              <w:rPr>
                <w:rFonts w:ascii="Merriweather" w:eastAsia="Merriweather" w:hAnsi="Merriweather" w:cs="Merriweather"/>
                <w:i/>
                <w:sz w:val="22"/>
                <w:szCs w:val="22"/>
              </w:rPr>
              <w:t>Warehouse</w:t>
            </w:r>
            <w:r w:rsidR="004F19D3">
              <w:rPr>
                <w:rFonts w:ascii="Merriweather" w:eastAsia="Merriweather" w:hAnsi="Merriweather" w:cs="Merriweather"/>
                <w:i/>
                <w:sz w:val="22"/>
                <w:szCs w:val="22"/>
              </w:rPr>
              <w:t xml:space="preserve"> Manager</w:t>
            </w:r>
          </w:p>
          <w:p w14:paraId="1798D3A8" w14:textId="6D0D97E9" w:rsidR="00256889" w:rsidRDefault="00AF1A92" w:rsidP="00256889">
            <w:pPr>
              <w:pStyle w:val="Heading3"/>
              <w:widowControl w:val="0"/>
              <w:spacing w:before="100" w:after="100" w:line="240" w:lineRule="auto"/>
              <w:ind w:right="300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  <w:bookmarkStart w:id="8" w:name="_e25odgo49p7z" w:colFirst="0" w:colLast="0"/>
            <w:bookmarkEnd w:id="8"/>
            <w:r>
              <w:rPr>
                <w:rFonts w:ascii="Open Sans" w:eastAsia="Open Sans" w:hAnsi="Open Sans" w:cs="Open Sans"/>
                <w:color w:val="666666"/>
                <w:sz w:val="16"/>
                <w:szCs w:val="16"/>
              </w:rPr>
              <w:t>May 2022</w:t>
            </w:r>
            <w:r w:rsidR="004F19D3">
              <w:rPr>
                <w:rFonts w:ascii="Open Sans" w:eastAsia="Open Sans" w:hAnsi="Open Sans" w:cs="Open Sans"/>
                <w:color w:val="666666"/>
                <w:sz w:val="16"/>
                <w:szCs w:val="16"/>
              </w:rPr>
              <w:t xml:space="preserve"> - present</w:t>
            </w:r>
          </w:p>
          <w:p w14:paraId="5CFC9CC9" w14:textId="7A1AFBE8" w:rsidR="00256889" w:rsidRDefault="00256889" w:rsidP="00256889">
            <w:pPr>
              <w:widowControl w:val="0"/>
              <w:numPr>
                <w:ilvl w:val="0"/>
                <w:numId w:val="2"/>
              </w:numPr>
              <w:spacing w:before="120" w:line="312" w:lineRule="auto"/>
              <w:ind w:right="300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 xml:space="preserve">Supervise and coordinate the activities of the team engaged in the warehouse operation. </w:t>
            </w:r>
          </w:p>
          <w:p w14:paraId="1702CC60" w14:textId="5AE8524F" w:rsidR="00256889" w:rsidRDefault="00256889" w:rsidP="00256889">
            <w:pPr>
              <w:widowControl w:val="0"/>
              <w:numPr>
                <w:ilvl w:val="0"/>
                <w:numId w:val="2"/>
              </w:numPr>
              <w:spacing w:line="312" w:lineRule="auto"/>
              <w:ind w:right="300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 xml:space="preserve">Build daily stocking, shipping and repack plans to ensure that order fulfillment is accurate and timely. </w:t>
            </w:r>
          </w:p>
          <w:p w14:paraId="1DAA91FE" w14:textId="02A627A9" w:rsidR="00256889" w:rsidRDefault="00256889" w:rsidP="00256889">
            <w:pPr>
              <w:widowControl w:val="0"/>
              <w:numPr>
                <w:ilvl w:val="0"/>
                <w:numId w:val="2"/>
              </w:numPr>
              <w:spacing w:line="312" w:lineRule="auto"/>
              <w:ind w:right="300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 xml:space="preserve">Tracking and coordinating the receipts and storage of goods and materials, for the warehouse to be kept up to standards. </w:t>
            </w:r>
          </w:p>
          <w:p w14:paraId="3B4C2B34" w14:textId="263121A2" w:rsidR="00105626" w:rsidRDefault="00105626" w:rsidP="00256889">
            <w:pPr>
              <w:widowControl w:val="0"/>
              <w:numPr>
                <w:ilvl w:val="0"/>
                <w:numId w:val="2"/>
              </w:numPr>
              <w:spacing w:line="312" w:lineRule="auto"/>
              <w:ind w:right="300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>Manage daily cash with suppliers and confirm that all orders are met in a timely manner.</w:t>
            </w:r>
          </w:p>
          <w:p w14:paraId="61C86AB9" w14:textId="3CB71799" w:rsidR="00256889" w:rsidRDefault="00AF1A92" w:rsidP="00E61A1D">
            <w:pPr>
              <w:pStyle w:val="Heading2"/>
              <w:widowControl w:val="0"/>
              <w:spacing w:before="240" w:after="0" w:line="240" w:lineRule="auto"/>
              <w:ind w:right="302"/>
              <w:rPr>
                <w:rFonts w:ascii="Merriweather" w:eastAsia="Merriweather" w:hAnsi="Merriweather" w:cs="Merriweather"/>
                <w:i/>
                <w:sz w:val="22"/>
                <w:szCs w:val="22"/>
              </w:rPr>
            </w:pPr>
            <w:bookmarkStart w:id="9" w:name="_3q9zu3stw8te" w:colFirst="0" w:colLast="0"/>
            <w:bookmarkEnd w:id="9"/>
            <w:proofErr w:type="spellStart"/>
            <w:proofErr w:type="gramStart"/>
            <w:r>
              <w:rPr>
                <w:rFonts w:ascii="Merriweather" w:eastAsia="Merriweather" w:hAnsi="Merriweather" w:cs="Merriweather"/>
                <w:b/>
                <w:sz w:val="22"/>
                <w:szCs w:val="22"/>
              </w:rPr>
              <w:t>Toters</w:t>
            </w:r>
            <w:proofErr w:type="spellEnd"/>
            <w:r>
              <w:rPr>
                <w:rFonts w:ascii="Merriweather" w:eastAsia="Merriweather" w:hAnsi="Merriweather" w:cs="Merriweather"/>
                <w:b/>
                <w:sz w:val="22"/>
                <w:szCs w:val="22"/>
              </w:rPr>
              <w:t xml:space="preserve"> ,</w:t>
            </w:r>
            <w:proofErr w:type="gramEnd"/>
            <w:r>
              <w:rPr>
                <w:rFonts w:ascii="Merriweather" w:eastAsia="Merriweather" w:hAnsi="Merriweather" w:cs="Merriweather"/>
                <w:b/>
                <w:sz w:val="22"/>
                <w:szCs w:val="22"/>
              </w:rPr>
              <w:t xml:space="preserve"> </w:t>
            </w:r>
            <w:r w:rsidR="002279AE">
              <w:rPr>
                <w:rFonts w:ascii="Merriweather" w:eastAsia="Merriweather" w:hAnsi="Merriweather" w:cs="Merriweather"/>
                <w:b/>
                <w:sz w:val="22"/>
                <w:szCs w:val="22"/>
              </w:rPr>
              <w:t>Beirut</w:t>
            </w:r>
            <w:r>
              <w:rPr>
                <w:rFonts w:ascii="Merriweather" w:eastAsia="Merriweather" w:hAnsi="Merriweather" w:cs="Merriweather"/>
                <w:b/>
                <w:sz w:val="22"/>
                <w:szCs w:val="22"/>
              </w:rPr>
              <w:t xml:space="preserve"> </w:t>
            </w:r>
            <w:r>
              <w:rPr>
                <w:rFonts w:ascii="Merriweather" w:eastAsia="Merriweather" w:hAnsi="Merriweather" w:cs="Merriweather"/>
                <w:sz w:val="22"/>
                <w:szCs w:val="22"/>
              </w:rPr>
              <w:t xml:space="preserve">— </w:t>
            </w:r>
            <w:r>
              <w:rPr>
                <w:rFonts w:ascii="Merriweather" w:eastAsia="Merriweather" w:hAnsi="Merriweather" w:cs="Merriweather"/>
                <w:i/>
                <w:sz w:val="22"/>
                <w:szCs w:val="22"/>
              </w:rPr>
              <w:t xml:space="preserve"> dispatcher </w:t>
            </w:r>
          </w:p>
          <w:p w14:paraId="60B32AA0" w14:textId="7274C113" w:rsidR="00256889" w:rsidRDefault="002279AE" w:rsidP="00256889">
            <w:pPr>
              <w:pStyle w:val="Heading3"/>
              <w:widowControl w:val="0"/>
              <w:spacing w:before="100" w:after="100" w:line="240" w:lineRule="auto"/>
              <w:ind w:right="300"/>
              <w:rPr>
                <w:rFonts w:ascii="Open Sans" w:eastAsia="Open Sans" w:hAnsi="Open Sans" w:cs="Open Sans"/>
                <w:color w:val="666666"/>
                <w:sz w:val="16"/>
                <w:szCs w:val="16"/>
              </w:rPr>
            </w:pPr>
            <w:bookmarkStart w:id="10" w:name="_2s8eyo1" w:colFirst="0" w:colLast="0"/>
            <w:bookmarkEnd w:id="10"/>
            <w:r>
              <w:rPr>
                <w:rFonts w:ascii="Open Sans" w:eastAsia="Open Sans" w:hAnsi="Open Sans" w:cs="Open Sans"/>
                <w:color w:val="666666"/>
                <w:sz w:val="16"/>
                <w:szCs w:val="16"/>
              </w:rPr>
              <w:t>August 2021</w:t>
            </w:r>
            <w:r w:rsidR="00AF1A92">
              <w:rPr>
                <w:rFonts w:ascii="Open Sans" w:eastAsia="Open Sans" w:hAnsi="Open Sans" w:cs="Open Sans"/>
                <w:color w:val="666666"/>
                <w:sz w:val="16"/>
                <w:szCs w:val="16"/>
              </w:rPr>
              <w:t xml:space="preserve"> – May 2022 </w:t>
            </w:r>
          </w:p>
          <w:p w14:paraId="547719C9" w14:textId="281ED1B7" w:rsidR="00256889" w:rsidRDefault="00AF1A92" w:rsidP="00256889">
            <w:pPr>
              <w:widowControl w:val="0"/>
              <w:numPr>
                <w:ilvl w:val="0"/>
                <w:numId w:val="2"/>
              </w:numPr>
              <w:spacing w:before="120" w:line="312" w:lineRule="auto"/>
              <w:ind w:right="300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 xml:space="preserve">Cooperate with the customer service team </w:t>
            </w:r>
            <w:r w:rsidR="002279AE"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 xml:space="preserve">to handle client’s complains and requests. </w:t>
            </w:r>
          </w:p>
          <w:p w14:paraId="78250FCE" w14:textId="182ED950" w:rsidR="00256889" w:rsidRDefault="002279AE" w:rsidP="00256889">
            <w:pPr>
              <w:widowControl w:val="0"/>
              <w:numPr>
                <w:ilvl w:val="0"/>
                <w:numId w:val="2"/>
              </w:numPr>
              <w:spacing w:line="312" w:lineRule="auto"/>
              <w:ind w:right="300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>Ensured the smooth and accurate dispatching of orders to keep the customers satisfied.</w:t>
            </w:r>
          </w:p>
          <w:p w14:paraId="58537FEB" w14:textId="165F3A82" w:rsidR="008354D9" w:rsidRDefault="008354D9" w:rsidP="008354D9">
            <w:pPr>
              <w:widowControl w:val="0"/>
              <w:spacing w:line="312" w:lineRule="auto"/>
              <w:ind w:left="360" w:right="300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</w:p>
          <w:p w14:paraId="5E54426D" w14:textId="77777777" w:rsidR="008354D9" w:rsidRDefault="008354D9" w:rsidP="008354D9">
            <w:pPr>
              <w:widowControl w:val="0"/>
              <w:spacing w:line="312" w:lineRule="auto"/>
              <w:ind w:left="360" w:right="300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</w:p>
          <w:p w14:paraId="61852816" w14:textId="77777777" w:rsidR="008354D9" w:rsidRDefault="008354D9" w:rsidP="008354D9">
            <w:pPr>
              <w:pStyle w:val="Heading2"/>
              <w:widowControl w:val="0"/>
              <w:spacing w:before="320" w:after="0" w:line="240" w:lineRule="auto"/>
              <w:ind w:right="300"/>
              <w:rPr>
                <w:rFonts w:ascii="Merriweather" w:eastAsia="Merriweather" w:hAnsi="Merriweather" w:cs="Merriweather"/>
                <w:sz w:val="22"/>
                <w:szCs w:val="22"/>
              </w:rPr>
            </w:pPr>
            <w:r>
              <w:rPr>
                <w:rFonts w:ascii="Merriweather" w:eastAsia="Merriweather" w:hAnsi="Merriweather" w:cs="Merriweather"/>
                <w:b/>
                <w:sz w:val="22"/>
                <w:szCs w:val="22"/>
              </w:rPr>
              <w:t xml:space="preserve">Private Tutor, </w:t>
            </w:r>
            <w:r>
              <w:rPr>
                <w:rFonts w:ascii="Merriweather" w:eastAsia="Merriweather" w:hAnsi="Merriweather" w:cs="Merriweather"/>
                <w:sz w:val="22"/>
                <w:szCs w:val="22"/>
              </w:rPr>
              <w:t>Beirut</w:t>
            </w:r>
          </w:p>
          <w:p w14:paraId="4C5FC1B0" w14:textId="77777777" w:rsidR="008354D9" w:rsidRDefault="008354D9" w:rsidP="008354D9">
            <w:pPr>
              <w:pStyle w:val="Heading3"/>
              <w:widowControl w:val="0"/>
              <w:spacing w:before="100" w:after="100" w:line="240" w:lineRule="auto"/>
              <w:ind w:right="300"/>
              <w:rPr>
                <w:rFonts w:ascii="Open Sans" w:eastAsia="Open Sans" w:hAnsi="Open Sans" w:cs="Open Sans"/>
                <w:color w:val="666666"/>
                <w:sz w:val="16"/>
                <w:szCs w:val="16"/>
              </w:rPr>
            </w:pPr>
            <w:r>
              <w:rPr>
                <w:rFonts w:ascii="Open Sans" w:eastAsia="Open Sans" w:hAnsi="Open Sans" w:cs="Open Sans"/>
                <w:color w:val="666666"/>
                <w:sz w:val="16"/>
                <w:szCs w:val="16"/>
              </w:rPr>
              <w:t>2015 – Present</w:t>
            </w:r>
          </w:p>
          <w:p w14:paraId="109653C8" w14:textId="77777777" w:rsidR="008354D9" w:rsidRDefault="008354D9" w:rsidP="008354D9">
            <w:pPr>
              <w:widowControl w:val="0"/>
              <w:numPr>
                <w:ilvl w:val="0"/>
                <w:numId w:val="2"/>
              </w:numPr>
              <w:spacing w:line="312" w:lineRule="auto"/>
              <w:ind w:right="300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>Helped students learn and understand new concepts.</w:t>
            </w:r>
          </w:p>
          <w:p w14:paraId="7218E723" w14:textId="4DD6A27F" w:rsidR="008354D9" w:rsidRPr="00903C8B" w:rsidRDefault="008354D9" w:rsidP="008354D9">
            <w:pPr>
              <w:widowControl w:val="0"/>
              <w:numPr>
                <w:ilvl w:val="0"/>
                <w:numId w:val="2"/>
              </w:numPr>
              <w:spacing w:line="312" w:lineRule="auto"/>
              <w:ind w:right="300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 xml:space="preserve">Prepared </w:t>
            </w:r>
            <w:r w:rsidR="00D959FE"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>lessons,</w:t>
            </w:r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 xml:space="preserve"> and assigned and corrected </w:t>
            </w:r>
            <w:bookmarkStart w:id="11" w:name="_GoBack"/>
            <w:bookmarkEnd w:id="11"/>
            <w:r w:rsidR="00D959FE"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>homework.</w:t>
            </w:r>
          </w:p>
          <w:p w14:paraId="40680E7E" w14:textId="77777777" w:rsidR="008354D9" w:rsidRDefault="008354D9" w:rsidP="008354D9">
            <w:pPr>
              <w:widowControl w:val="0"/>
              <w:numPr>
                <w:ilvl w:val="0"/>
                <w:numId w:val="2"/>
              </w:numPr>
              <w:spacing w:line="312" w:lineRule="auto"/>
              <w:ind w:right="300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>Can easily teach biology and chemistry for all stages.</w:t>
            </w:r>
          </w:p>
          <w:p w14:paraId="40DC3F3B" w14:textId="53CD38DC" w:rsidR="00256889" w:rsidRDefault="00256889" w:rsidP="00256889">
            <w:pPr>
              <w:widowControl w:val="0"/>
              <w:spacing w:line="312" w:lineRule="auto"/>
              <w:ind w:left="720" w:right="300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</w:p>
          <w:p w14:paraId="061BA6C0" w14:textId="478DC77D" w:rsidR="00256889" w:rsidRDefault="00256889" w:rsidP="00256889">
            <w:pPr>
              <w:pStyle w:val="Heading2"/>
              <w:widowControl w:val="0"/>
              <w:spacing w:before="320" w:after="0" w:line="240" w:lineRule="auto"/>
              <w:ind w:right="300"/>
              <w:rPr>
                <w:rFonts w:ascii="Merriweather" w:eastAsia="Merriweather" w:hAnsi="Merriweather" w:cs="Merriweather"/>
                <w:i/>
                <w:sz w:val="22"/>
                <w:szCs w:val="22"/>
              </w:rPr>
            </w:pPr>
            <w:bookmarkStart w:id="12" w:name="_w4op45ytzk3" w:colFirst="0" w:colLast="0"/>
            <w:bookmarkEnd w:id="12"/>
            <w:r>
              <w:rPr>
                <w:rFonts w:ascii="Merriweather" w:eastAsia="Merriweather" w:hAnsi="Merriweather" w:cs="Merriweather"/>
                <w:b/>
                <w:sz w:val="22"/>
                <w:szCs w:val="22"/>
              </w:rPr>
              <w:t xml:space="preserve">Victoria’s Secret, </w:t>
            </w:r>
            <w:r>
              <w:rPr>
                <w:rFonts w:ascii="Merriweather" w:eastAsia="Merriweather" w:hAnsi="Merriweather" w:cs="Merriweather"/>
                <w:sz w:val="22"/>
                <w:szCs w:val="22"/>
              </w:rPr>
              <w:t>Beirut —</w:t>
            </w:r>
            <w:r>
              <w:rPr>
                <w:rFonts w:ascii="Merriweather" w:eastAsia="Merriweather" w:hAnsi="Merriweather" w:cs="Merriweather"/>
                <w:i/>
                <w:sz w:val="22"/>
                <w:szCs w:val="22"/>
              </w:rPr>
              <w:t>Sales Associate-Stock Keeper</w:t>
            </w:r>
          </w:p>
          <w:p w14:paraId="6DD8C487" w14:textId="77777777" w:rsidR="00256889" w:rsidRDefault="00256889" w:rsidP="00256889">
            <w:pPr>
              <w:pStyle w:val="Heading3"/>
              <w:widowControl w:val="0"/>
              <w:spacing w:before="100" w:after="100" w:line="240" w:lineRule="auto"/>
              <w:ind w:right="300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color w:val="666666"/>
                <w:sz w:val="16"/>
                <w:szCs w:val="16"/>
              </w:rPr>
              <w:t>July 2017 - September 2018</w:t>
            </w:r>
          </w:p>
          <w:p w14:paraId="2FF85266" w14:textId="7B9D8466" w:rsidR="00256889" w:rsidRDefault="00256889" w:rsidP="00256889">
            <w:pPr>
              <w:widowControl w:val="0"/>
              <w:numPr>
                <w:ilvl w:val="0"/>
                <w:numId w:val="2"/>
              </w:numPr>
              <w:spacing w:line="312" w:lineRule="auto"/>
              <w:ind w:right="300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 xml:space="preserve">Handled items and merchandise with precision and accuracy. </w:t>
            </w:r>
          </w:p>
          <w:p w14:paraId="64ED40B4" w14:textId="05BE8D41" w:rsidR="00256889" w:rsidRDefault="00256889" w:rsidP="00256889">
            <w:pPr>
              <w:widowControl w:val="0"/>
              <w:numPr>
                <w:ilvl w:val="0"/>
                <w:numId w:val="2"/>
              </w:numPr>
              <w:spacing w:line="312" w:lineRule="auto"/>
              <w:ind w:right="300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 xml:space="preserve">Ensured that the warehouse is kept up to standards. </w:t>
            </w:r>
          </w:p>
          <w:p w14:paraId="3EDB291E" w14:textId="77777777" w:rsidR="00256889" w:rsidRDefault="00256889" w:rsidP="00B10C61">
            <w:pPr>
              <w:widowControl w:val="0"/>
              <w:numPr>
                <w:ilvl w:val="0"/>
                <w:numId w:val="2"/>
              </w:numPr>
              <w:spacing w:line="312" w:lineRule="auto"/>
              <w:ind w:right="300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>Assisted customers with their shopping.</w:t>
            </w:r>
          </w:p>
          <w:p w14:paraId="3F448926" w14:textId="77777777" w:rsidR="00B10C61" w:rsidRDefault="00B10C61" w:rsidP="00B10C61">
            <w:pPr>
              <w:widowControl w:val="0"/>
              <w:numPr>
                <w:ilvl w:val="0"/>
                <w:numId w:val="2"/>
              </w:numPr>
              <w:spacing w:line="312" w:lineRule="auto"/>
              <w:ind w:right="300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 xml:space="preserve">Welcomed customers and provided a friendly shopping </w:t>
            </w:r>
            <w:r w:rsidR="00105626"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>experience.</w:t>
            </w:r>
          </w:p>
          <w:p w14:paraId="647DE77F" w14:textId="537B60FC" w:rsidR="00903C8B" w:rsidRPr="00B10C61" w:rsidRDefault="00903C8B" w:rsidP="00903C8B">
            <w:pPr>
              <w:widowControl w:val="0"/>
              <w:spacing w:line="312" w:lineRule="auto"/>
              <w:ind w:left="720" w:right="300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</w:p>
        </w:tc>
        <w:tc>
          <w:tcPr>
            <w:tcW w:w="3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FD38024" w14:textId="3D727741" w:rsidR="00256889" w:rsidRDefault="00E61A1D" w:rsidP="00E61A1D">
            <w:pPr>
              <w:widowControl w:val="0"/>
              <w:spacing w:before="240" w:line="312" w:lineRule="auto"/>
              <w:ind w:right="15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  <w:bookmarkStart w:id="13" w:name="_35nkun2" w:colFirst="0" w:colLast="0"/>
            <w:bookmarkEnd w:id="13"/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>Nationality:</w:t>
            </w:r>
            <w:r w:rsidR="00256889"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 xml:space="preserve">  Lebanese </w:t>
            </w:r>
          </w:p>
          <w:p w14:paraId="5E8F87CE" w14:textId="576FFBDF" w:rsidR="00256889" w:rsidRDefault="00256889" w:rsidP="00E61A1D">
            <w:pPr>
              <w:widowControl w:val="0"/>
              <w:spacing w:line="312" w:lineRule="auto"/>
              <w:ind w:right="15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 xml:space="preserve">Date of </w:t>
            </w:r>
            <w:r w:rsidR="00CD6510"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>birth:</w:t>
            </w:r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 xml:space="preserve"> May 30</w:t>
            </w:r>
            <w:r w:rsidRPr="0048295F">
              <w:rPr>
                <w:rFonts w:ascii="Merriweather" w:eastAsia="Merriweather" w:hAnsi="Merriweather" w:cs="Merriweather"/>
                <w:color w:val="666666"/>
                <w:sz w:val="18"/>
                <w:szCs w:val="18"/>
                <w:vertAlign w:val="superscript"/>
              </w:rPr>
              <w:t>th</w:t>
            </w:r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>, 1998</w:t>
            </w:r>
          </w:p>
          <w:p w14:paraId="2D87FCFA" w14:textId="7512388A" w:rsidR="00256889" w:rsidRDefault="00CD6510" w:rsidP="00E61A1D">
            <w:pPr>
              <w:widowControl w:val="0"/>
              <w:spacing w:line="312" w:lineRule="auto"/>
              <w:ind w:right="15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>Address:</w:t>
            </w:r>
            <w:r w:rsidR="00256889"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 xml:space="preserve"> Beirut, Lebanon</w:t>
            </w:r>
          </w:p>
          <w:p w14:paraId="5D35B43E" w14:textId="4AD0B80D" w:rsidR="00256889" w:rsidRDefault="00256889" w:rsidP="00E61A1D">
            <w:pPr>
              <w:widowControl w:val="0"/>
              <w:spacing w:line="312" w:lineRule="auto"/>
              <w:ind w:right="15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 xml:space="preserve">Phone </w:t>
            </w:r>
            <w:r w:rsidR="00CD6510"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>number: +</w:t>
            </w:r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>961 76743255</w:t>
            </w:r>
          </w:p>
          <w:p w14:paraId="56887564" w14:textId="3D4413DA" w:rsidR="00256889" w:rsidRDefault="00CD6510" w:rsidP="00E61A1D">
            <w:pPr>
              <w:widowControl w:val="0"/>
              <w:spacing w:line="312" w:lineRule="auto"/>
              <w:ind w:right="15"/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>Email:</w:t>
            </w:r>
            <w:r w:rsidR="00256889">
              <w:t xml:space="preserve"> </w:t>
            </w:r>
            <w:hyperlink r:id="rId5" w:history="1">
              <w:r w:rsidR="00256889" w:rsidRPr="007E40E8">
                <w:rPr>
                  <w:rStyle w:val="Hyperlink"/>
                  <w:rFonts w:ascii="Open Sans" w:eastAsia="Open Sans" w:hAnsi="Open Sans" w:cs="Open Sans"/>
                  <w:b/>
                  <w:sz w:val="18"/>
                  <w:szCs w:val="18"/>
                </w:rPr>
                <w:t>hassan.alamin98@gmail.com</w:t>
              </w:r>
            </w:hyperlink>
            <w:r w:rsidR="00256889">
              <w:rPr>
                <w:rFonts w:ascii="Merriweather" w:eastAsia="Merriweather" w:hAnsi="Merriweather" w:cs="Merriweather"/>
                <w:color w:val="666666"/>
                <w:sz w:val="18"/>
                <w:szCs w:val="18"/>
              </w:rPr>
              <w:t xml:space="preserve"> </w:t>
            </w:r>
          </w:p>
          <w:p w14:paraId="4BA116BE" w14:textId="24F1526E" w:rsidR="00256889" w:rsidRPr="00752C15" w:rsidRDefault="00256889" w:rsidP="00E61A1D">
            <w:pPr>
              <w:pStyle w:val="Heading1"/>
              <w:keepNext w:val="0"/>
              <w:keepLines w:val="0"/>
              <w:widowControl w:val="0"/>
              <w:spacing w:before="240" w:after="0" w:line="240" w:lineRule="auto"/>
              <w:ind w:right="14"/>
              <w:rPr>
                <w:rFonts w:ascii="Open Sans" w:eastAsia="Open Sans" w:hAnsi="Open Sans" w:cs="Open Sans"/>
                <w:b/>
                <w:color w:val="6AA84F"/>
                <w:sz w:val="18"/>
                <w:szCs w:val="18"/>
              </w:rPr>
            </w:pPr>
            <w:bookmarkStart w:id="14" w:name="_1ksv4uv" w:colFirst="0" w:colLast="0"/>
            <w:bookmarkEnd w:id="14"/>
            <w:r>
              <w:rPr>
                <w:rFonts w:ascii="Open Sans" w:eastAsia="Open Sans" w:hAnsi="Open Sans" w:cs="Open Sans"/>
                <w:b/>
                <w:color w:val="6AA84F"/>
                <w:sz w:val="18"/>
                <w:szCs w:val="18"/>
              </w:rPr>
              <w:t>SKILLS</w:t>
            </w:r>
          </w:p>
          <w:p w14:paraId="31408D37" w14:textId="77777777" w:rsidR="00AA0DC6" w:rsidRDefault="00256889" w:rsidP="00E61A1D">
            <w:pPr>
              <w:pStyle w:val="ListParagraph"/>
              <w:widowControl w:val="0"/>
              <w:numPr>
                <w:ilvl w:val="0"/>
                <w:numId w:val="4"/>
              </w:numPr>
              <w:spacing w:before="320" w:line="312" w:lineRule="auto"/>
              <w:ind w:left="360" w:right="15"/>
              <w:rPr>
                <w:rFonts w:ascii="Merriweather" w:eastAsia="Merriweather" w:hAnsi="Merriweather" w:cs="Merriweather"/>
                <w:b/>
                <w:color w:val="666666"/>
                <w:sz w:val="18"/>
                <w:szCs w:val="18"/>
              </w:rPr>
            </w:pPr>
            <w:r w:rsidRPr="00AA0DC6">
              <w:rPr>
                <w:rFonts w:ascii="Merriweather" w:eastAsia="Merriweather" w:hAnsi="Merriweather" w:cs="Merriweather"/>
                <w:b/>
                <w:color w:val="666666"/>
                <w:sz w:val="18"/>
                <w:szCs w:val="18"/>
              </w:rPr>
              <w:t xml:space="preserve">MS Office (Word, Excel, PowerPoint…) </w:t>
            </w:r>
          </w:p>
          <w:p w14:paraId="13854156" w14:textId="763B016F" w:rsidR="00AA0DC6" w:rsidRPr="00E61A1D" w:rsidRDefault="00256889" w:rsidP="00E61A1D">
            <w:pPr>
              <w:pStyle w:val="ListParagraph"/>
              <w:widowControl w:val="0"/>
              <w:numPr>
                <w:ilvl w:val="0"/>
                <w:numId w:val="4"/>
              </w:numPr>
              <w:spacing w:before="320" w:line="312" w:lineRule="auto"/>
              <w:ind w:left="360" w:right="15"/>
              <w:rPr>
                <w:rFonts w:ascii="Merriweather" w:eastAsia="Merriweather" w:hAnsi="Merriweather" w:cs="Merriweather"/>
                <w:b/>
                <w:color w:val="666666"/>
                <w:sz w:val="18"/>
                <w:szCs w:val="18"/>
              </w:rPr>
            </w:pPr>
            <w:r w:rsidRPr="00AA0DC6">
              <w:rPr>
                <w:rFonts w:ascii="Merriweather" w:eastAsia="Merriweather" w:hAnsi="Merriweather" w:cs="Merriweather"/>
                <w:b/>
                <w:color w:val="666666"/>
                <w:sz w:val="18"/>
                <w:szCs w:val="18"/>
              </w:rPr>
              <w:t xml:space="preserve"> Google drive (Docs, Sheets, Slides, forms) </w:t>
            </w:r>
          </w:p>
          <w:p w14:paraId="20C0ABD3" w14:textId="1D95875E" w:rsidR="00AA0DC6" w:rsidRPr="00B10C61" w:rsidRDefault="00B10C61" w:rsidP="00B10C61">
            <w:pPr>
              <w:pStyle w:val="ListParagraph"/>
              <w:widowControl w:val="0"/>
              <w:numPr>
                <w:ilvl w:val="0"/>
                <w:numId w:val="4"/>
              </w:numPr>
              <w:spacing w:before="320" w:line="312" w:lineRule="auto"/>
              <w:ind w:left="360" w:right="15"/>
              <w:rPr>
                <w:rFonts w:ascii="Merriweather" w:eastAsia="Merriweather" w:hAnsi="Merriweather" w:cs="Merriweather"/>
                <w:b/>
                <w:color w:val="666666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b/>
                <w:color w:val="666666"/>
                <w:sz w:val="18"/>
                <w:szCs w:val="18"/>
              </w:rPr>
              <w:t xml:space="preserve"> Spreadsheets (Excel , Google Sheets …)</w:t>
            </w:r>
          </w:p>
          <w:p w14:paraId="3967DA5C" w14:textId="2CC4936A" w:rsidR="00256889" w:rsidRPr="00E61A1D" w:rsidRDefault="00AA0DC6" w:rsidP="00E61A1D">
            <w:pPr>
              <w:widowControl w:val="0"/>
              <w:spacing w:before="320" w:line="312" w:lineRule="auto"/>
              <w:ind w:right="15"/>
              <w:rPr>
                <w:rFonts w:ascii="Merriweather" w:eastAsia="Merriweather" w:hAnsi="Merriweather" w:cs="Merriweather"/>
                <w:b/>
                <w:color w:val="666666"/>
                <w:sz w:val="18"/>
                <w:szCs w:val="18"/>
              </w:rPr>
            </w:pPr>
            <w:r w:rsidRPr="00AA0DC6">
              <w:rPr>
                <w:rFonts w:ascii="Merriweather" w:eastAsia="Merriweather" w:hAnsi="Merriweather" w:cs="Merriweather"/>
                <w:b/>
                <w:color w:val="666666"/>
                <w:sz w:val="18"/>
                <w:szCs w:val="18"/>
              </w:rPr>
              <w:t xml:space="preserve">  </w:t>
            </w:r>
            <w:r w:rsidR="00256889">
              <w:rPr>
                <w:rFonts w:ascii="Open Sans" w:eastAsia="Open Sans" w:hAnsi="Open Sans" w:cs="Open Sans"/>
                <w:b/>
                <w:color w:val="6AA84F"/>
                <w:sz w:val="18"/>
                <w:szCs w:val="18"/>
              </w:rPr>
              <w:t>Languages</w:t>
            </w:r>
          </w:p>
          <w:p w14:paraId="3AE8401C" w14:textId="062B45AE" w:rsidR="00256889" w:rsidRDefault="00256889" w:rsidP="00E61A1D">
            <w:pPr>
              <w:widowControl w:val="0"/>
              <w:spacing w:line="240" w:lineRule="auto"/>
              <w:ind w:right="15"/>
              <w:rPr>
                <w:rFonts w:ascii="Merriweather" w:eastAsia="Merriweather" w:hAnsi="Merriweather" w:cs="Merriweather"/>
                <w:b/>
                <w:color w:val="666666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b/>
                <w:color w:val="666666"/>
                <w:sz w:val="18"/>
                <w:szCs w:val="18"/>
              </w:rPr>
              <w:t xml:space="preserve">. English (fluent) </w:t>
            </w:r>
          </w:p>
          <w:p w14:paraId="46D060BD" w14:textId="451CD032" w:rsidR="00256889" w:rsidRDefault="00256889" w:rsidP="00E61A1D">
            <w:pPr>
              <w:widowControl w:val="0"/>
              <w:spacing w:line="240" w:lineRule="auto"/>
              <w:ind w:right="15"/>
              <w:rPr>
                <w:rFonts w:ascii="Merriweather" w:eastAsia="Merriweather" w:hAnsi="Merriweather" w:cs="Merriweather"/>
                <w:b/>
                <w:color w:val="666666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b/>
                <w:color w:val="666666"/>
                <w:sz w:val="18"/>
                <w:szCs w:val="18"/>
              </w:rPr>
              <w:t xml:space="preserve">. Arabic (fluent) </w:t>
            </w:r>
          </w:p>
          <w:p w14:paraId="029DA7D0" w14:textId="4BB9EAF5" w:rsidR="00E61A1D" w:rsidRDefault="00E61A1D" w:rsidP="00E61A1D">
            <w:pPr>
              <w:widowControl w:val="0"/>
              <w:spacing w:line="240" w:lineRule="auto"/>
              <w:ind w:right="15"/>
              <w:rPr>
                <w:rFonts w:ascii="Merriweather" w:eastAsia="Merriweather" w:hAnsi="Merriweather" w:cs="Merriweather"/>
                <w:b/>
                <w:color w:val="666666"/>
                <w:sz w:val="18"/>
                <w:szCs w:val="18"/>
              </w:rPr>
            </w:pPr>
          </w:p>
          <w:p w14:paraId="7D4D46C3" w14:textId="051EFE9D" w:rsidR="00412DD1" w:rsidRDefault="00412DD1" w:rsidP="00B10C61">
            <w:pPr>
              <w:widowControl w:val="0"/>
              <w:spacing w:before="320" w:line="312" w:lineRule="auto"/>
              <w:ind w:right="15"/>
              <w:rPr>
                <w:rFonts w:ascii="Merriweather" w:eastAsia="Merriweather" w:hAnsi="Merriweather" w:cs="Merriweather"/>
                <w:b/>
                <w:color w:val="666666"/>
                <w:sz w:val="18"/>
                <w:szCs w:val="18"/>
              </w:rPr>
            </w:pPr>
            <w:r w:rsidRPr="00AA0DC6">
              <w:rPr>
                <w:rFonts w:ascii="Merriweather" w:eastAsia="Merriweather" w:hAnsi="Merriweather" w:cs="Merriweather"/>
                <w:b/>
                <w:color w:val="666666"/>
                <w:sz w:val="18"/>
                <w:szCs w:val="18"/>
              </w:rPr>
              <w:t xml:space="preserve">  </w:t>
            </w:r>
          </w:p>
          <w:p w14:paraId="044D3D98" w14:textId="65C2347B" w:rsidR="00412DD1" w:rsidRPr="00E61A1D" w:rsidRDefault="00412DD1" w:rsidP="00412DD1">
            <w:pPr>
              <w:widowControl w:val="0"/>
              <w:spacing w:before="320" w:line="312" w:lineRule="auto"/>
              <w:ind w:right="15"/>
              <w:rPr>
                <w:rFonts w:ascii="Merriweather" w:eastAsia="Merriweather" w:hAnsi="Merriweather" w:cs="Merriweather"/>
                <w:b/>
                <w:color w:val="666666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6AA84F"/>
                <w:sz w:val="18"/>
                <w:szCs w:val="18"/>
              </w:rPr>
              <w:t xml:space="preserve"> </w:t>
            </w:r>
          </w:p>
          <w:p w14:paraId="0D77C515" w14:textId="77777777" w:rsidR="00256889" w:rsidRDefault="00256889" w:rsidP="00256889">
            <w:pPr>
              <w:widowControl w:val="0"/>
              <w:spacing w:before="320" w:line="312" w:lineRule="auto"/>
              <w:ind w:right="15"/>
              <w:rPr>
                <w:rFonts w:ascii="Merriweather" w:eastAsia="Merriweather" w:hAnsi="Merriweather" w:cs="Merriweather"/>
                <w:b/>
                <w:color w:val="666666"/>
                <w:sz w:val="18"/>
                <w:szCs w:val="18"/>
              </w:rPr>
            </w:pPr>
          </w:p>
          <w:p w14:paraId="5AD1C1D8" w14:textId="77777777" w:rsidR="00256889" w:rsidRDefault="00256889" w:rsidP="00256889"/>
          <w:p w14:paraId="2DDDF0B3" w14:textId="77777777" w:rsidR="00256889" w:rsidRPr="002A207C" w:rsidRDefault="00256889" w:rsidP="00256889"/>
          <w:p w14:paraId="0F70789F" w14:textId="77777777" w:rsidR="00256889" w:rsidRDefault="00256889" w:rsidP="00256889">
            <w:pPr>
              <w:widowControl w:val="0"/>
              <w:spacing w:before="320" w:line="312" w:lineRule="auto"/>
              <w:ind w:right="15"/>
              <w:rPr>
                <w:rFonts w:ascii="Merriweather" w:eastAsia="Merriweather" w:hAnsi="Merriweather" w:cs="Merriweather"/>
                <w:b/>
                <w:color w:val="666666"/>
                <w:sz w:val="18"/>
                <w:szCs w:val="18"/>
              </w:rPr>
            </w:pPr>
          </w:p>
          <w:p w14:paraId="06FF754C" w14:textId="77777777" w:rsidR="00256889" w:rsidRDefault="00256889" w:rsidP="00256889">
            <w:pPr>
              <w:widowControl w:val="0"/>
              <w:spacing w:before="320" w:line="312" w:lineRule="auto"/>
              <w:ind w:right="15"/>
              <w:rPr>
                <w:rFonts w:ascii="Merriweather" w:eastAsia="Merriweather" w:hAnsi="Merriweather" w:cs="Merriweather"/>
                <w:b/>
                <w:color w:val="666666"/>
                <w:sz w:val="18"/>
                <w:szCs w:val="18"/>
              </w:rPr>
            </w:pPr>
          </w:p>
          <w:p w14:paraId="3322FD9E" w14:textId="57D75676" w:rsidR="00256889" w:rsidRPr="00840788" w:rsidRDefault="00256889" w:rsidP="00256889">
            <w:pPr>
              <w:widowControl w:val="0"/>
              <w:spacing w:before="320" w:line="312" w:lineRule="auto"/>
              <w:ind w:right="15"/>
              <w:rPr>
                <w:rFonts w:ascii="Merriweather" w:eastAsia="Merriweather" w:hAnsi="Merriweather" w:cs="Merriweather"/>
                <w:color w:val="666666"/>
                <w:sz w:val="18"/>
                <w:szCs w:val="18"/>
                <w:u w:val="single"/>
              </w:rPr>
            </w:pPr>
          </w:p>
          <w:p w14:paraId="5573B02E" w14:textId="188595FA" w:rsidR="00256889" w:rsidRDefault="00256889" w:rsidP="00256889">
            <w:pPr>
              <w:widowControl w:val="0"/>
              <w:spacing w:before="320" w:line="312" w:lineRule="auto"/>
              <w:ind w:right="15"/>
              <w:rPr>
                <w:rFonts w:ascii="Merriweather" w:eastAsia="Merriweather" w:hAnsi="Merriweather" w:cs="Merriweather"/>
                <w:color w:val="666666"/>
                <w:sz w:val="18"/>
                <w:szCs w:val="18"/>
                <w:highlight w:val="yellow"/>
              </w:rPr>
            </w:pPr>
            <w:bookmarkStart w:id="15" w:name="_44sinio" w:colFirst="0" w:colLast="0"/>
            <w:bookmarkStart w:id="16" w:name="_2jxsxqh" w:colFirst="0" w:colLast="0"/>
            <w:bookmarkEnd w:id="15"/>
            <w:bookmarkEnd w:id="16"/>
          </w:p>
        </w:tc>
      </w:tr>
    </w:tbl>
    <w:p w14:paraId="6DAC5C15" w14:textId="6D0AE7B9" w:rsidR="00903C8B" w:rsidRDefault="00903C8B" w:rsidP="00903C8B">
      <w:pPr>
        <w:widowControl w:val="0"/>
        <w:spacing w:line="312" w:lineRule="auto"/>
        <w:ind w:left="720" w:right="300"/>
        <w:rPr>
          <w:rFonts w:ascii="Merriweather" w:eastAsia="Merriweather" w:hAnsi="Merriweather" w:cs="Merriweather"/>
          <w:color w:val="666666"/>
          <w:sz w:val="18"/>
          <w:szCs w:val="18"/>
        </w:rPr>
      </w:pPr>
      <w:r>
        <w:rPr>
          <w:rFonts w:ascii="Merriweather" w:eastAsia="Merriweather" w:hAnsi="Merriweather" w:cs="Merriweather"/>
          <w:color w:val="666666"/>
          <w:sz w:val="18"/>
          <w:szCs w:val="18"/>
        </w:rPr>
        <w:t xml:space="preserve">  </w:t>
      </w:r>
    </w:p>
    <w:p w14:paraId="59F54249" w14:textId="77777777" w:rsidR="00903C8B" w:rsidRPr="00903C8B" w:rsidRDefault="00903C8B" w:rsidP="00903C8B"/>
    <w:p w14:paraId="7E86C38F" w14:textId="0516DE59" w:rsidR="00903C8B" w:rsidRPr="00903C8B" w:rsidRDefault="00903C8B" w:rsidP="00903C8B"/>
    <w:p w14:paraId="119396D6" w14:textId="76EA0AFF" w:rsidR="00903C8B" w:rsidRPr="00903C8B" w:rsidRDefault="00903C8B" w:rsidP="00903C8B"/>
    <w:p w14:paraId="1A6BAEDC" w14:textId="190EA875" w:rsidR="00903C8B" w:rsidRPr="00903C8B" w:rsidRDefault="00903C8B" w:rsidP="00903C8B"/>
    <w:p w14:paraId="2F9AB0A8" w14:textId="77777777" w:rsidR="009153C7" w:rsidRDefault="009153C7"/>
    <w:sectPr w:rsidR="009153C7">
      <w:pgSz w:w="12240" w:h="15840"/>
      <w:pgMar w:top="0" w:right="576" w:bottom="0" w:left="576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rriweather">
    <w:altName w:val="Times New Roman"/>
    <w:charset w:val="00"/>
    <w:family w:val="auto"/>
    <w:pitch w:val="variable"/>
    <w:sig w:usb0="00000001" w:usb1="00000002" w:usb2="00000000" w:usb3="00000000" w:csb0="00000197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220688"/>
    <w:multiLevelType w:val="hybridMultilevel"/>
    <w:tmpl w:val="5C42E44E"/>
    <w:lvl w:ilvl="0" w:tplc="04090001">
      <w:start w:val="1"/>
      <w:numFmt w:val="bullet"/>
      <w:lvlText w:val=""/>
      <w:lvlJc w:val="left"/>
      <w:pPr>
        <w:ind w:left="8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9" w:hanging="360"/>
      </w:pPr>
      <w:rPr>
        <w:rFonts w:ascii="Wingdings" w:hAnsi="Wingdings" w:hint="default"/>
      </w:rPr>
    </w:lvl>
  </w:abstractNum>
  <w:abstractNum w:abstractNumId="1" w15:restartNumberingAfterBreak="0">
    <w:nsid w:val="48B74AF6"/>
    <w:multiLevelType w:val="hybridMultilevel"/>
    <w:tmpl w:val="EB20D9BC"/>
    <w:lvl w:ilvl="0" w:tplc="0409000D">
      <w:start w:val="1"/>
      <w:numFmt w:val="bullet"/>
      <w:lvlText w:val=""/>
      <w:lvlJc w:val="left"/>
      <w:pPr>
        <w:ind w:left="118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9" w:hanging="360"/>
      </w:pPr>
      <w:rPr>
        <w:rFonts w:ascii="Wingdings" w:hAnsi="Wingdings" w:hint="default"/>
      </w:rPr>
    </w:lvl>
  </w:abstractNum>
  <w:abstractNum w:abstractNumId="2" w15:restartNumberingAfterBreak="0">
    <w:nsid w:val="57F238BF"/>
    <w:multiLevelType w:val="hybridMultilevel"/>
    <w:tmpl w:val="6F0A5E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4C728D"/>
    <w:multiLevelType w:val="multilevel"/>
    <w:tmpl w:val="9B1E6F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28E7C5C"/>
    <w:multiLevelType w:val="multilevel"/>
    <w:tmpl w:val="711E05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sDA2NjYzNjM1NjZR0lEKTi0uzszPAykwqgUAZGI5NywAAAA="/>
  </w:docVars>
  <w:rsids>
    <w:rsidRoot w:val="009153C7"/>
    <w:rsid w:val="0003084C"/>
    <w:rsid w:val="00060769"/>
    <w:rsid w:val="00065797"/>
    <w:rsid w:val="00072E4F"/>
    <w:rsid w:val="00073FD7"/>
    <w:rsid w:val="000808A1"/>
    <w:rsid w:val="00084A33"/>
    <w:rsid w:val="000A0AB3"/>
    <w:rsid w:val="000E267E"/>
    <w:rsid w:val="000E524E"/>
    <w:rsid w:val="000F20FB"/>
    <w:rsid w:val="000F5AD9"/>
    <w:rsid w:val="000F5F9A"/>
    <w:rsid w:val="00105626"/>
    <w:rsid w:val="00121CCA"/>
    <w:rsid w:val="0014361F"/>
    <w:rsid w:val="00167255"/>
    <w:rsid w:val="001822C6"/>
    <w:rsid w:val="001A29B7"/>
    <w:rsid w:val="001A46B9"/>
    <w:rsid w:val="001A5EF2"/>
    <w:rsid w:val="001B0D3B"/>
    <w:rsid w:val="001B20EF"/>
    <w:rsid w:val="001B7CDB"/>
    <w:rsid w:val="001C174A"/>
    <w:rsid w:val="001C1F2F"/>
    <w:rsid w:val="001E59DC"/>
    <w:rsid w:val="001F17A7"/>
    <w:rsid w:val="0020397E"/>
    <w:rsid w:val="002279AE"/>
    <w:rsid w:val="002343B3"/>
    <w:rsid w:val="00234F90"/>
    <w:rsid w:val="0025221E"/>
    <w:rsid w:val="00256889"/>
    <w:rsid w:val="002A207C"/>
    <w:rsid w:val="002A46C9"/>
    <w:rsid w:val="002A5173"/>
    <w:rsid w:val="002B1888"/>
    <w:rsid w:val="002E4DF7"/>
    <w:rsid w:val="00301AF9"/>
    <w:rsid w:val="00304B04"/>
    <w:rsid w:val="00331AE1"/>
    <w:rsid w:val="00340A5F"/>
    <w:rsid w:val="00346711"/>
    <w:rsid w:val="00354C39"/>
    <w:rsid w:val="00367922"/>
    <w:rsid w:val="00381720"/>
    <w:rsid w:val="003A6E8C"/>
    <w:rsid w:val="003B3274"/>
    <w:rsid w:val="003D3BE9"/>
    <w:rsid w:val="003E7748"/>
    <w:rsid w:val="003F5F58"/>
    <w:rsid w:val="00412DD1"/>
    <w:rsid w:val="00413933"/>
    <w:rsid w:val="004245A0"/>
    <w:rsid w:val="0042510B"/>
    <w:rsid w:val="00430187"/>
    <w:rsid w:val="0043050B"/>
    <w:rsid w:val="00454921"/>
    <w:rsid w:val="0048295F"/>
    <w:rsid w:val="004910B7"/>
    <w:rsid w:val="00493E00"/>
    <w:rsid w:val="00497489"/>
    <w:rsid w:val="004A0EBC"/>
    <w:rsid w:val="004B50C8"/>
    <w:rsid w:val="004C43AD"/>
    <w:rsid w:val="004F19D3"/>
    <w:rsid w:val="00550AAA"/>
    <w:rsid w:val="00571C49"/>
    <w:rsid w:val="005746E5"/>
    <w:rsid w:val="00577AB1"/>
    <w:rsid w:val="005B734C"/>
    <w:rsid w:val="005C6833"/>
    <w:rsid w:val="005D33D5"/>
    <w:rsid w:val="005E2064"/>
    <w:rsid w:val="00610BE0"/>
    <w:rsid w:val="00611791"/>
    <w:rsid w:val="006242B6"/>
    <w:rsid w:val="00681099"/>
    <w:rsid w:val="00694112"/>
    <w:rsid w:val="006A5765"/>
    <w:rsid w:val="006A6185"/>
    <w:rsid w:val="006D6B58"/>
    <w:rsid w:val="00713F39"/>
    <w:rsid w:val="00752C15"/>
    <w:rsid w:val="00753E7F"/>
    <w:rsid w:val="007966A0"/>
    <w:rsid w:val="007B41C5"/>
    <w:rsid w:val="007D2E6D"/>
    <w:rsid w:val="007F5B58"/>
    <w:rsid w:val="00821ADA"/>
    <w:rsid w:val="0082579D"/>
    <w:rsid w:val="00826275"/>
    <w:rsid w:val="008354D9"/>
    <w:rsid w:val="00840788"/>
    <w:rsid w:val="00841644"/>
    <w:rsid w:val="0086442C"/>
    <w:rsid w:val="00871D68"/>
    <w:rsid w:val="00873357"/>
    <w:rsid w:val="00894D33"/>
    <w:rsid w:val="008B61F7"/>
    <w:rsid w:val="008D3362"/>
    <w:rsid w:val="008E422F"/>
    <w:rsid w:val="00903C8B"/>
    <w:rsid w:val="00903FBA"/>
    <w:rsid w:val="00911347"/>
    <w:rsid w:val="009153C7"/>
    <w:rsid w:val="00936475"/>
    <w:rsid w:val="00941D2A"/>
    <w:rsid w:val="00995C99"/>
    <w:rsid w:val="009B7A2C"/>
    <w:rsid w:val="009D4082"/>
    <w:rsid w:val="009E3C2F"/>
    <w:rsid w:val="009E653F"/>
    <w:rsid w:val="009F54A4"/>
    <w:rsid w:val="009F7DEB"/>
    <w:rsid w:val="00A024EF"/>
    <w:rsid w:val="00A05390"/>
    <w:rsid w:val="00A672B1"/>
    <w:rsid w:val="00A802D6"/>
    <w:rsid w:val="00AA0DC6"/>
    <w:rsid w:val="00AC17A7"/>
    <w:rsid w:val="00AD2721"/>
    <w:rsid w:val="00AF1A92"/>
    <w:rsid w:val="00B10C61"/>
    <w:rsid w:val="00B11F05"/>
    <w:rsid w:val="00B2426D"/>
    <w:rsid w:val="00B515D7"/>
    <w:rsid w:val="00B55BC5"/>
    <w:rsid w:val="00B71BAF"/>
    <w:rsid w:val="00B824AB"/>
    <w:rsid w:val="00BA5462"/>
    <w:rsid w:val="00BB3121"/>
    <w:rsid w:val="00BB45E6"/>
    <w:rsid w:val="00BD5698"/>
    <w:rsid w:val="00BE1E10"/>
    <w:rsid w:val="00BF2344"/>
    <w:rsid w:val="00C231AC"/>
    <w:rsid w:val="00C33F68"/>
    <w:rsid w:val="00C42C86"/>
    <w:rsid w:val="00C55A1F"/>
    <w:rsid w:val="00C637D1"/>
    <w:rsid w:val="00C71C40"/>
    <w:rsid w:val="00C8147A"/>
    <w:rsid w:val="00CA04B2"/>
    <w:rsid w:val="00CA770A"/>
    <w:rsid w:val="00CD6510"/>
    <w:rsid w:val="00D2166C"/>
    <w:rsid w:val="00D74638"/>
    <w:rsid w:val="00D74EEC"/>
    <w:rsid w:val="00D959FE"/>
    <w:rsid w:val="00DA3D62"/>
    <w:rsid w:val="00DB7C52"/>
    <w:rsid w:val="00DE3EDE"/>
    <w:rsid w:val="00DF7B22"/>
    <w:rsid w:val="00E00691"/>
    <w:rsid w:val="00E3386F"/>
    <w:rsid w:val="00E37695"/>
    <w:rsid w:val="00E61A1D"/>
    <w:rsid w:val="00E7111F"/>
    <w:rsid w:val="00E7503A"/>
    <w:rsid w:val="00E82626"/>
    <w:rsid w:val="00EA082B"/>
    <w:rsid w:val="00EA6BE3"/>
    <w:rsid w:val="00ED289A"/>
    <w:rsid w:val="00ED7422"/>
    <w:rsid w:val="00EE63D2"/>
    <w:rsid w:val="00F072B0"/>
    <w:rsid w:val="00F15065"/>
    <w:rsid w:val="00F45B86"/>
    <w:rsid w:val="00F703A1"/>
    <w:rsid w:val="00F81BA4"/>
    <w:rsid w:val="00FC0AC8"/>
    <w:rsid w:val="00FD4FBF"/>
    <w:rsid w:val="00FF1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5002F"/>
  <w15:docId w15:val="{1697BAE6-754F-4758-AFBC-8AC4BCF25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AD2721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A04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3362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3362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0F20FB"/>
    <w:rPr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0F20FB"/>
    <w:rPr>
      <w:color w:val="434343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164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hassan.alamin98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22-03-05T21:12:00Z</cp:lastPrinted>
  <dcterms:created xsi:type="dcterms:W3CDTF">2022-11-05T21:15:00Z</dcterms:created>
  <dcterms:modified xsi:type="dcterms:W3CDTF">2022-11-05T21:15:00Z</dcterms:modified>
</cp:coreProperties>
</file>